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0F28" w:rsidRDefault="000B2DA8" w:rsidP="000B2DA8">
      <w:pPr>
        <w:jc w:val="center"/>
        <w:rPr>
          <w:sz w:val="32"/>
          <w:szCs w:val="32"/>
        </w:rPr>
      </w:pPr>
      <w:r>
        <w:rPr>
          <w:sz w:val="32"/>
          <w:szCs w:val="32"/>
        </w:rPr>
        <w:t>INSTRUCTIONS FOR EXECUTION:</w:t>
      </w:r>
    </w:p>
    <w:p w:rsidR="000B2DA8" w:rsidRDefault="000B2DA8" w:rsidP="000B2DA8">
      <w:pPr>
        <w:jc w:val="center"/>
        <w:rPr>
          <w:sz w:val="32"/>
          <w:szCs w:val="32"/>
        </w:rPr>
      </w:pPr>
    </w:p>
    <w:p w:rsidR="000B2DA8" w:rsidRDefault="000B2DA8" w:rsidP="000B2DA8">
      <w:pPr>
        <w:rPr>
          <w:sz w:val="24"/>
          <w:szCs w:val="24"/>
        </w:rPr>
      </w:pPr>
      <w:r>
        <w:rPr>
          <w:sz w:val="24"/>
          <w:szCs w:val="24"/>
        </w:rPr>
        <w:t xml:space="preserve">There are three separate codes in the project. </w:t>
      </w:r>
    </w:p>
    <w:p w:rsidR="000B2DA8" w:rsidRDefault="000B2DA8" w:rsidP="000B2DA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ne is for data pre-processing:</w:t>
      </w:r>
    </w:p>
    <w:p w:rsidR="000B2DA8" w:rsidRDefault="00A1625A" w:rsidP="000B2DA8">
      <w:pPr>
        <w:pStyle w:val="ListParagraph"/>
        <w:rPr>
          <w:sz w:val="24"/>
          <w:szCs w:val="24"/>
        </w:rPr>
      </w:pPr>
      <w:hyperlink r:id="rId5" w:history="1">
        <w:r w:rsidR="000B2DA8" w:rsidRPr="005A25BB">
          <w:rPr>
            <w:rStyle w:val="Hyperlink"/>
            <w:sz w:val="24"/>
            <w:szCs w:val="24"/>
          </w:rPr>
          <w:t>https://databricks-prod-cloudfront.cloud.databricks.com/public/4027ec902e239c93eaaa8714f173bcfc/5696471087116212/2890935191632296/7612795337787516/latest.html</w:t>
        </w:r>
      </w:hyperlink>
    </w:p>
    <w:p w:rsidR="000B2DA8" w:rsidRDefault="000B2DA8" w:rsidP="000B2DA8">
      <w:pPr>
        <w:pStyle w:val="ListParagraph"/>
        <w:rPr>
          <w:sz w:val="24"/>
          <w:szCs w:val="24"/>
        </w:rPr>
      </w:pPr>
    </w:p>
    <w:p w:rsidR="000B2DA8" w:rsidRDefault="000B2DA8" w:rsidP="000B2DA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GBT code:</w:t>
      </w:r>
    </w:p>
    <w:p w:rsidR="000B2DA8" w:rsidRPr="00DB1487" w:rsidRDefault="000B2DA8" w:rsidP="000B2DA8">
      <w:pPr>
        <w:pStyle w:val="ListParagraph"/>
        <w:rPr>
          <w:sz w:val="24"/>
          <w:szCs w:val="24"/>
        </w:rPr>
      </w:pPr>
    </w:p>
    <w:p w:rsidR="000B2DA8" w:rsidRPr="00DB1487" w:rsidRDefault="00A1625A" w:rsidP="000B2DA8">
      <w:pPr>
        <w:pStyle w:val="ListParagraph"/>
        <w:rPr>
          <w:sz w:val="24"/>
          <w:szCs w:val="24"/>
        </w:rPr>
      </w:pPr>
      <w:hyperlink r:id="rId6" w:history="1">
        <w:r w:rsidR="00DB1487" w:rsidRPr="00DB1487">
          <w:rPr>
            <w:rStyle w:val="Hyperlink"/>
            <w:sz w:val="24"/>
            <w:szCs w:val="24"/>
          </w:rPr>
          <w:t>https://databricks-prod-cloudfront.cloud.databricks.com/public/4027ec902e239c93eaaa8714f173bcfc/5696471087116212/1334741296364335/7612795337787516/latest.html</w:t>
        </w:r>
      </w:hyperlink>
    </w:p>
    <w:p w:rsidR="00DB1487" w:rsidRDefault="00DB1487" w:rsidP="000B2DA8">
      <w:pPr>
        <w:pStyle w:val="ListParagraph"/>
        <w:rPr>
          <w:sz w:val="24"/>
          <w:szCs w:val="24"/>
        </w:rPr>
      </w:pPr>
    </w:p>
    <w:p w:rsidR="000B2DA8" w:rsidRDefault="000B2DA8" w:rsidP="000B2DA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LS code:</w:t>
      </w:r>
    </w:p>
    <w:p w:rsidR="000B2DA8" w:rsidRDefault="000B2DA8" w:rsidP="000B2DA8">
      <w:pPr>
        <w:pStyle w:val="ListParagraph"/>
        <w:rPr>
          <w:sz w:val="24"/>
          <w:szCs w:val="24"/>
        </w:rPr>
      </w:pPr>
    </w:p>
    <w:p w:rsidR="000B2DA8" w:rsidRDefault="00A1625A" w:rsidP="000B2DA8">
      <w:pPr>
        <w:pStyle w:val="ListParagraph"/>
        <w:rPr>
          <w:sz w:val="24"/>
          <w:szCs w:val="24"/>
        </w:rPr>
      </w:pPr>
      <w:hyperlink r:id="rId7" w:history="1">
        <w:r w:rsidR="000B2DA8" w:rsidRPr="005A25BB">
          <w:rPr>
            <w:rStyle w:val="Hyperlink"/>
            <w:sz w:val="24"/>
            <w:szCs w:val="24"/>
          </w:rPr>
          <w:t>https://databricks-prod-cloudfront.cloud.databricks.com/public/4027ec902e239c93eaaa8714f173bcfc/5696471087116212/3934074860311288/7612795337787516/latest.html</w:t>
        </w:r>
      </w:hyperlink>
    </w:p>
    <w:p w:rsidR="000B2DA8" w:rsidRDefault="000B2DA8" w:rsidP="000B2DA8">
      <w:pPr>
        <w:pStyle w:val="ListParagraph"/>
        <w:rPr>
          <w:sz w:val="24"/>
          <w:szCs w:val="24"/>
        </w:rPr>
      </w:pPr>
    </w:p>
    <w:p w:rsidR="000B2DA8" w:rsidRDefault="000B2DA8" w:rsidP="000B2DA8">
      <w:pPr>
        <w:pStyle w:val="ListParagraph"/>
        <w:rPr>
          <w:sz w:val="24"/>
          <w:szCs w:val="24"/>
        </w:rPr>
      </w:pPr>
    </w:p>
    <w:p w:rsidR="000B2DA8" w:rsidRPr="00A1625A" w:rsidRDefault="000B2DA8" w:rsidP="00A1625A">
      <w:pPr>
        <w:rPr>
          <w:sz w:val="24"/>
          <w:szCs w:val="24"/>
        </w:rPr>
      </w:pPr>
      <w:bookmarkStart w:id="0" w:name="_GoBack"/>
      <w:bookmarkEnd w:id="0"/>
      <w:r w:rsidRPr="00A1625A">
        <w:rPr>
          <w:sz w:val="24"/>
          <w:szCs w:val="24"/>
        </w:rPr>
        <w:t>Execute preprocessing step first:</w:t>
      </w:r>
    </w:p>
    <w:p w:rsidR="000B2DA8" w:rsidRDefault="000B2DA8" w:rsidP="000B2DA8">
      <w:pPr>
        <w:pStyle w:val="ListParagraph"/>
        <w:rPr>
          <w:sz w:val="24"/>
          <w:szCs w:val="24"/>
        </w:rPr>
      </w:pPr>
    </w:p>
    <w:p w:rsidR="000B2DA8" w:rsidRDefault="000B2DA8" w:rsidP="000B2DA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In the notebook, there is import notebook button on the top right. Import the project using this</w:t>
      </w:r>
    </w:p>
    <w:p w:rsidR="000B2DA8" w:rsidRDefault="000B2DA8" w:rsidP="000B2DA8">
      <w:pPr>
        <w:pStyle w:val="ListParagrap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943600" cy="731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e_processin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2DA8" w:rsidRDefault="000B2DA8" w:rsidP="000B2DA8">
      <w:pPr>
        <w:pStyle w:val="ListParagraph"/>
        <w:rPr>
          <w:sz w:val="24"/>
          <w:szCs w:val="24"/>
        </w:rPr>
      </w:pPr>
    </w:p>
    <w:p w:rsidR="00A974D0" w:rsidRDefault="000B2DA8" w:rsidP="000B2DA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Upload the file rec_log_train.txt into cluster using upload option in the data bricks and </w:t>
      </w:r>
      <w:r w:rsidR="00A974D0">
        <w:rPr>
          <w:sz w:val="24"/>
          <w:szCs w:val="24"/>
        </w:rPr>
        <w:t>copy the file location.</w:t>
      </w:r>
    </w:p>
    <w:p w:rsidR="00A974D0" w:rsidRDefault="00A974D0" w:rsidP="00A974D0">
      <w:pPr>
        <w:ind w:left="1080"/>
        <w:rPr>
          <w:sz w:val="24"/>
          <w:szCs w:val="24"/>
        </w:rPr>
      </w:pPr>
      <w:r>
        <w:rPr>
          <w:sz w:val="24"/>
          <w:szCs w:val="24"/>
        </w:rPr>
        <w:t>Replace the file location in the code with the new file location.</w:t>
      </w:r>
    </w:p>
    <w:p w:rsidR="00A974D0" w:rsidRDefault="00A974D0" w:rsidP="00A974D0">
      <w:pPr>
        <w:ind w:left="108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943600" cy="63944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reprocessing_link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74D0" w:rsidRDefault="00A974D0" w:rsidP="00A974D0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Specify the location of the output file to which the data must be saved and make note of the location specified.</w:t>
      </w:r>
    </w:p>
    <w:p w:rsidR="00A974D0" w:rsidRPr="00A974D0" w:rsidRDefault="00A974D0" w:rsidP="00A974D0">
      <w:pPr>
        <w:pStyle w:val="ListParagraph"/>
        <w:ind w:left="108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943600" cy="5594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reprocessing_out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74D0" w:rsidRDefault="00A974D0" w:rsidP="00A974D0">
      <w:pPr>
        <w:pStyle w:val="ListParagraph"/>
        <w:ind w:left="1080"/>
        <w:rPr>
          <w:sz w:val="24"/>
          <w:szCs w:val="24"/>
        </w:rPr>
      </w:pPr>
    </w:p>
    <w:p w:rsidR="00A974D0" w:rsidRDefault="00A974D0" w:rsidP="00A974D0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Run the code.</w:t>
      </w:r>
    </w:p>
    <w:p w:rsidR="00A974D0" w:rsidRDefault="00A974D0" w:rsidP="00A974D0">
      <w:pPr>
        <w:rPr>
          <w:sz w:val="24"/>
          <w:szCs w:val="24"/>
        </w:rPr>
      </w:pPr>
    </w:p>
    <w:p w:rsidR="00A974D0" w:rsidRDefault="00A974D0" w:rsidP="00A974D0">
      <w:pPr>
        <w:rPr>
          <w:sz w:val="24"/>
          <w:szCs w:val="24"/>
        </w:rPr>
      </w:pPr>
      <w:r>
        <w:rPr>
          <w:sz w:val="24"/>
          <w:szCs w:val="24"/>
        </w:rPr>
        <w:t>Executing the GBT code:</w:t>
      </w:r>
    </w:p>
    <w:p w:rsidR="00865907" w:rsidRPr="00865907" w:rsidRDefault="00865907" w:rsidP="0086590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Import the notebook using the same method as in previous step.</w:t>
      </w:r>
    </w:p>
    <w:p w:rsidR="00467861" w:rsidRDefault="00467861" w:rsidP="00467861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Replace the </w:t>
      </w:r>
      <w:r w:rsidR="00865907">
        <w:rPr>
          <w:sz w:val="24"/>
          <w:szCs w:val="24"/>
        </w:rPr>
        <w:t>file location in the first command with the temporary file location generated in the preprocessing step.</w:t>
      </w:r>
    </w:p>
    <w:p w:rsidR="00865907" w:rsidRDefault="00865907" w:rsidP="00865907">
      <w:pPr>
        <w:pStyle w:val="ListParagraph"/>
        <w:rPr>
          <w:sz w:val="24"/>
          <w:szCs w:val="24"/>
        </w:rPr>
      </w:pPr>
    </w:p>
    <w:p w:rsidR="00865907" w:rsidRDefault="00865907" w:rsidP="00865907">
      <w:pPr>
        <w:pStyle w:val="ListParagrap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943600" cy="10883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bt_tmp_fil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5907" w:rsidRDefault="00865907" w:rsidP="00865907">
      <w:pPr>
        <w:pStyle w:val="ListParagraph"/>
        <w:rPr>
          <w:sz w:val="24"/>
          <w:szCs w:val="24"/>
        </w:rPr>
      </w:pPr>
    </w:p>
    <w:p w:rsidR="00865907" w:rsidRPr="00467861" w:rsidRDefault="00865907" w:rsidP="00865907">
      <w:pPr>
        <w:pStyle w:val="ListParagraph"/>
        <w:rPr>
          <w:sz w:val="24"/>
          <w:szCs w:val="24"/>
        </w:rPr>
      </w:pPr>
    </w:p>
    <w:p w:rsidR="000B2DA8" w:rsidRDefault="00A974D0" w:rsidP="00A974D0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974D0">
        <w:rPr>
          <w:sz w:val="24"/>
          <w:szCs w:val="24"/>
        </w:rPr>
        <w:t>For this code Two additional files are required item.txt and user_key_word.txt</w:t>
      </w:r>
      <w:r>
        <w:rPr>
          <w:sz w:val="24"/>
          <w:szCs w:val="24"/>
        </w:rPr>
        <w:t>. Upload both the files from the data directory. Make note of the file locations to which the files were uploaded.</w:t>
      </w:r>
    </w:p>
    <w:p w:rsidR="00A974D0" w:rsidRDefault="00A974D0" w:rsidP="00A974D0">
      <w:pPr>
        <w:pStyle w:val="ListParagraph"/>
        <w:rPr>
          <w:sz w:val="24"/>
          <w:szCs w:val="24"/>
        </w:rPr>
      </w:pPr>
    </w:p>
    <w:p w:rsidR="00865907" w:rsidRDefault="00467861" w:rsidP="00467861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Replace user_key_word.txt file location with the new file location.</w:t>
      </w:r>
      <w:r w:rsidR="00865907">
        <w:rPr>
          <w:sz w:val="24"/>
          <w:szCs w:val="24"/>
        </w:rPr>
        <w:t xml:space="preserve"> The variable to which the data is stored is </w:t>
      </w:r>
      <w:proofErr w:type="spellStart"/>
      <w:r w:rsidR="00865907">
        <w:rPr>
          <w:sz w:val="24"/>
          <w:szCs w:val="24"/>
        </w:rPr>
        <w:t>userFeatureRDD</w:t>
      </w:r>
      <w:proofErr w:type="spellEnd"/>
      <w:r w:rsidR="00865907">
        <w:rPr>
          <w:sz w:val="24"/>
          <w:szCs w:val="24"/>
        </w:rPr>
        <w:t>.</w:t>
      </w:r>
    </w:p>
    <w:p w:rsidR="00865907" w:rsidRPr="00865907" w:rsidRDefault="00865907" w:rsidP="00865907">
      <w:pPr>
        <w:rPr>
          <w:sz w:val="24"/>
          <w:szCs w:val="24"/>
        </w:rPr>
      </w:pPr>
    </w:p>
    <w:p w:rsidR="00467861" w:rsidRDefault="00865907" w:rsidP="00865907">
      <w:pPr>
        <w:pStyle w:val="ListParagraph"/>
        <w:ind w:left="144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943600" cy="10750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bt_user_fe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5907" w:rsidRDefault="00865907" w:rsidP="00865907">
      <w:pPr>
        <w:pStyle w:val="ListParagraph"/>
        <w:ind w:left="1440"/>
        <w:rPr>
          <w:sz w:val="24"/>
          <w:szCs w:val="24"/>
        </w:rPr>
      </w:pPr>
    </w:p>
    <w:p w:rsidR="00865907" w:rsidRDefault="00865907" w:rsidP="00865907">
      <w:pPr>
        <w:pStyle w:val="ListParagraph"/>
        <w:ind w:left="1440"/>
        <w:rPr>
          <w:sz w:val="24"/>
          <w:szCs w:val="24"/>
        </w:rPr>
      </w:pPr>
    </w:p>
    <w:p w:rsidR="00467861" w:rsidRDefault="00467861" w:rsidP="00467861">
      <w:pPr>
        <w:pStyle w:val="ListParagraph"/>
        <w:ind w:left="1440"/>
        <w:rPr>
          <w:sz w:val="24"/>
          <w:szCs w:val="24"/>
        </w:rPr>
      </w:pPr>
    </w:p>
    <w:p w:rsidR="00A974D0" w:rsidRDefault="00A974D0" w:rsidP="00A974D0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Replace item.txt file location in the code with the new file location</w:t>
      </w:r>
      <w:r w:rsidR="00467861">
        <w:rPr>
          <w:sz w:val="24"/>
          <w:szCs w:val="24"/>
        </w:rPr>
        <w:t>.</w:t>
      </w:r>
      <w:r w:rsidR="00865907">
        <w:rPr>
          <w:sz w:val="24"/>
          <w:szCs w:val="24"/>
        </w:rPr>
        <w:t xml:space="preserve"> The variable is </w:t>
      </w:r>
      <w:proofErr w:type="spellStart"/>
      <w:r w:rsidR="00865907">
        <w:rPr>
          <w:sz w:val="24"/>
          <w:szCs w:val="24"/>
        </w:rPr>
        <w:t>itemRawRDD</w:t>
      </w:r>
      <w:proofErr w:type="spellEnd"/>
      <w:r w:rsidR="00865907">
        <w:rPr>
          <w:sz w:val="24"/>
          <w:szCs w:val="24"/>
        </w:rPr>
        <w:t>.</w:t>
      </w:r>
    </w:p>
    <w:p w:rsidR="00865907" w:rsidRDefault="00865907" w:rsidP="00865907">
      <w:pPr>
        <w:pStyle w:val="ListParagraph"/>
        <w:ind w:left="1440"/>
        <w:rPr>
          <w:sz w:val="24"/>
          <w:szCs w:val="24"/>
        </w:rPr>
      </w:pPr>
    </w:p>
    <w:p w:rsidR="00865907" w:rsidRDefault="00865907" w:rsidP="00865907">
      <w:pPr>
        <w:pStyle w:val="ListParagraph"/>
        <w:ind w:left="144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943600" cy="133096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bt_item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5907" w:rsidRDefault="00865907" w:rsidP="00865907">
      <w:pPr>
        <w:pStyle w:val="ListParagraph"/>
        <w:ind w:left="1440"/>
        <w:rPr>
          <w:sz w:val="24"/>
          <w:szCs w:val="24"/>
        </w:rPr>
      </w:pPr>
    </w:p>
    <w:p w:rsidR="00DB1487" w:rsidRDefault="00865907" w:rsidP="0086590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Run the code in order from the first command in the notebook. </w:t>
      </w:r>
    </w:p>
    <w:p w:rsidR="00865907" w:rsidRDefault="00DB1487" w:rsidP="00DB1487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Note: </w:t>
      </w:r>
      <w:r w:rsidR="00865907">
        <w:rPr>
          <w:sz w:val="24"/>
          <w:szCs w:val="24"/>
        </w:rPr>
        <w:t>The training time for GBT mode</w:t>
      </w:r>
      <w:r>
        <w:rPr>
          <w:sz w:val="24"/>
          <w:szCs w:val="24"/>
        </w:rPr>
        <w:t>l</w:t>
      </w:r>
      <w:r w:rsidR="00865907">
        <w:rPr>
          <w:sz w:val="24"/>
          <w:szCs w:val="24"/>
        </w:rPr>
        <w:t xml:space="preserve"> is approximately 1hr. Please be patient. </w:t>
      </w:r>
    </w:p>
    <w:p w:rsidR="00865907" w:rsidRDefault="00865907" w:rsidP="00865907">
      <w:pPr>
        <w:rPr>
          <w:sz w:val="24"/>
          <w:szCs w:val="24"/>
        </w:rPr>
      </w:pPr>
    </w:p>
    <w:p w:rsidR="00865907" w:rsidRDefault="00865907" w:rsidP="00865907">
      <w:pPr>
        <w:rPr>
          <w:sz w:val="24"/>
          <w:szCs w:val="24"/>
        </w:rPr>
      </w:pPr>
      <w:r>
        <w:rPr>
          <w:sz w:val="24"/>
          <w:szCs w:val="24"/>
        </w:rPr>
        <w:t>Executing the ALS code:</w:t>
      </w:r>
    </w:p>
    <w:p w:rsidR="00AA0E33" w:rsidRDefault="00AA0E33" w:rsidP="00AA0E3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Import the notebook as in the previous notebooks.</w:t>
      </w:r>
    </w:p>
    <w:p w:rsidR="00AA0E33" w:rsidRDefault="00AA0E33" w:rsidP="00AA0E3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eplace the input file location in the first command with the temporary file generated in the preprocessing step.</w:t>
      </w:r>
    </w:p>
    <w:p w:rsidR="00AA0E33" w:rsidRDefault="00AA0E33" w:rsidP="00AA0E33">
      <w:pPr>
        <w:pStyle w:val="ListParagrap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943600" cy="11690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ls_tmp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0E33" w:rsidRDefault="00AA0E33" w:rsidP="00AA0E33">
      <w:pPr>
        <w:pStyle w:val="ListParagraph"/>
        <w:rPr>
          <w:sz w:val="24"/>
          <w:szCs w:val="24"/>
        </w:rPr>
      </w:pPr>
    </w:p>
    <w:p w:rsidR="00AA0E33" w:rsidRPr="00AA0E33" w:rsidRDefault="00AA0E33" w:rsidP="00AA0E3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un the code in order form top.</w:t>
      </w:r>
    </w:p>
    <w:sectPr w:rsidR="00AA0E33" w:rsidRPr="00AA0E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D63C49"/>
    <w:multiLevelType w:val="hybridMultilevel"/>
    <w:tmpl w:val="3BFC9CE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F17512"/>
    <w:multiLevelType w:val="hybridMultilevel"/>
    <w:tmpl w:val="B95EF3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31F4796"/>
    <w:multiLevelType w:val="hybridMultilevel"/>
    <w:tmpl w:val="B70A7990"/>
    <w:lvl w:ilvl="0" w:tplc="0356553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4890B13"/>
    <w:multiLevelType w:val="hybridMultilevel"/>
    <w:tmpl w:val="4BAC8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DA2B73"/>
    <w:multiLevelType w:val="hybridMultilevel"/>
    <w:tmpl w:val="8D42C1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O1NLawMDEHMQ1MlHSUglOLizPz80AKjGoBFFlNcCwAAAA="/>
  </w:docVars>
  <w:rsids>
    <w:rsidRoot w:val="00D964DB"/>
    <w:rsid w:val="000B2DA8"/>
    <w:rsid w:val="00380F28"/>
    <w:rsid w:val="00467861"/>
    <w:rsid w:val="00865907"/>
    <w:rsid w:val="008B7AFD"/>
    <w:rsid w:val="00A1625A"/>
    <w:rsid w:val="00A974D0"/>
    <w:rsid w:val="00AA0E33"/>
    <w:rsid w:val="00D964DB"/>
    <w:rsid w:val="00DB1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13667"/>
  <w15:chartTrackingRefBased/>
  <w15:docId w15:val="{EFFED25D-CC58-4AA7-841F-DEDF5C693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2DA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B2D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2DA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B2DA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databricks-prod-cloudfront.cloud.databricks.com/public/4027ec902e239c93eaaa8714f173bcfc/5696471087116212/3934074860311288/7612795337787516/latest.html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databricks-prod-cloudfront.cloud.databricks.com/public/4027ec902e239c93eaaa8714f173bcfc/5696471087116212/1334741296364335/7612795337787516/latest.html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databricks-prod-cloudfront.cloud.databricks.com/public/4027ec902e239c93eaaa8714f173bcfc/5696471087116212/2890935191632296/7612795337787516/latest.html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amaneni, Ravi Teja</dc:creator>
  <cp:keywords/>
  <dc:description/>
  <cp:lastModifiedBy>Ravi Teja Yaramaneni</cp:lastModifiedBy>
  <cp:revision>5</cp:revision>
  <dcterms:created xsi:type="dcterms:W3CDTF">2017-08-07T15:38:00Z</dcterms:created>
  <dcterms:modified xsi:type="dcterms:W3CDTF">2017-08-08T00:49:00Z</dcterms:modified>
</cp:coreProperties>
</file>